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0910D" w14:textId="77777777" w:rsidR="005913B4" w:rsidRPr="001105B6" w:rsidRDefault="005913B4" w:rsidP="005913B4">
      <w:pPr>
        <w:rPr>
          <w:b/>
          <w:highlight w:val="lightGray"/>
          <w:u w:val="single"/>
        </w:rPr>
      </w:pPr>
      <w:r w:rsidRPr="001105B6">
        <w:rPr>
          <w:b/>
          <w:highlight w:val="lightGray"/>
          <w:u w:val="single"/>
        </w:rPr>
        <w:t>Guidelines</w:t>
      </w:r>
      <w:r>
        <w:rPr>
          <w:b/>
          <w:highlight w:val="lightGray"/>
          <w:u w:val="single"/>
        </w:rPr>
        <w:t xml:space="preserve"> (shown highlighted in grey)</w:t>
      </w:r>
      <w:r w:rsidRPr="001105B6">
        <w:rPr>
          <w:b/>
          <w:highlight w:val="lightGray"/>
          <w:u w:val="single"/>
        </w:rPr>
        <w:t xml:space="preserve">: </w:t>
      </w:r>
    </w:p>
    <w:p w14:paraId="00297B4A" w14:textId="687892C6" w:rsidR="005913B4" w:rsidRPr="00982646" w:rsidRDefault="00D55136" w:rsidP="005913B4">
      <w:pPr>
        <w:pStyle w:val="ListParagraph"/>
        <w:numPr>
          <w:ilvl w:val="0"/>
          <w:numId w:val="3"/>
        </w:numPr>
        <w:jc w:val="both"/>
        <w:rPr>
          <w:highlight w:val="lightGray"/>
          <w:lang w:val="en-US"/>
        </w:rPr>
      </w:pPr>
      <w:r>
        <w:rPr>
          <w:highlight w:val="lightGray"/>
        </w:rPr>
        <w:t>You</w:t>
      </w:r>
      <w:r w:rsidR="005913B4" w:rsidRPr="00982646">
        <w:rPr>
          <w:highlight w:val="lightGray"/>
        </w:rPr>
        <w:t xml:space="preserve"> must use the following formatting constraints</w:t>
      </w:r>
      <w:r w:rsidR="005913B4">
        <w:rPr>
          <w:highlight w:val="lightGray"/>
        </w:rPr>
        <w:t>: Arial, at least font size 10</w:t>
      </w:r>
      <w:r w:rsidR="005913B4" w:rsidRPr="00982646">
        <w:rPr>
          <w:highlight w:val="lightGray"/>
        </w:rPr>
        <w:t xml:space="preserve">, </w:t>
      </w:r>
      <w:r>
        <w:rPr>
          <w:highlight w:val="lightGray"/>
        </w:rPr>
        <w:t xml:space="preserve">and </w:t>
      </w:r>
      <w:r w:rsidR="005913B4" w:rsidRPr="00982646">
        <w:rPr>
          <w:highlight w:val="lightGray"/>
        </w:rPr>
        <w:t xml:space="preserve">single line spacing. </w:t>
      </w:r>
    </w:p>
    <w:p w14:paraId="526B7802" w14:textId="77777777" w:rsidR="005913B4" w:rsidRPr="00982646" w:rsidRDefault="005913B4" w:rsidP="005913B4">
      <w:pPr>
        <w:pStyle w:val="ListParagraph"/>
        <w:numPr>
          <w:ilvl w:val="0"/>
          <w:numId w:val="3"/>
        </w:numPr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 xml:space="preserve">Your CV should be limited to 5 pages maximum. </w:t>
      </w:r>
    </w:p>
    <w:p w14:paraId="7B805E76" w14:textId="1D6FE388" w:rsidR="005913B4" w:rsidRDefault="00D55136" w:rsidP="005913B4">
      <w:pPr>
        <w:pStyle w:val="ListParagraph"/>
        <w:numPr>
          <w:ilvl w:val="0"/>
          <w:numId w:val="3"/>
        </w:numPr>
        <w:jc w:val="both"/>
        <w:rPr>
          <w:highlight w:val="lightGray"/>
          <w:lang w:val="en-US"/>
        </w:rPr>
      </w:pPr>
      <w:r>
        <w:rPr>
          <w:highlight w:val="lightGray"/>
          <w:lang w:val="en-US"/>
        </w:rPr>
        <w:t>You</w:t>
      </w:r>
      <w:r w:rsidR="005913B4" w:rsidRPr="00982646">
        <w:rPr>
          <w:highlight w:val="lightGray"/>
          <w:lang w:val="en-US"/>
        </w:rPr>
        <w:t xml:space="preserve"> must follow the structure outlined below</w:t>
      </w:r>
      <w:r w:rsidR="005913B4">
        <w:rPr>
          <w:highlight w:val="lightGray"/>
          <w:lang w:val="en-US"/>
        </w:rPr>
        <w:t xml:space="preserve">. </w:t>
      </w:r>
    </w:p>
    <w:p w14:paraId="6E75C73A" w14:textId="74A3A2DF" w:rsidR="005913B4" w:rsidRPr="00982646" w:rsidRDefault="005913B4" w:rsidP="005913B4">
      <w:pPr>
        <w:pStyle w:val="ListParagraph"/>
        <w:numPr>
          <w:ilvl w:val="0"/>
          <w:numId w:val="3"/>
        </w:numPr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>Examples</w:t>
      </w:r>
      <w:r>
        <w:rPr>
          <w:highlight w:val="lightGray"/>
          <w:lang w:val="en-US"/>
        </w:rPr>
        <w:t>/guidelines</w:t>
      </w:r>
      <w:r w:rsidRPr="00982646">
        <w:rPr>
          <w:highlight w:val="lightGray"/>
          <w:lang w:val="en-US"/>
        </w:rPr>
        <w:t xml:space="preserve"> </w:t>
      </w:r>
      <w:r>
        <w:rPr>
          <w:highlight w:val="lightGray"/>
          <w:lang w:val="en-US"/>
        </w:rPr>
        <w:t xml:space="preserve">are highlighted </w:t>
      </w:r>
      <w:r w:rsidRPr="00982646">
        <w:rPr>
          <w:highlight w:val="lightGray"/>
          <w:lang w:val="en-US"/>
        </w:rPr>
        <w:t>in grey.</w:t>
      </w:r>
      <w:r>
        <w:rPr>
          <w:highlight w:val="lightGray"/>
          <w:lang w:val="en-US"/>
        </w:rPr>
        <w:t xml:space="preserve"> These should be deleted.</w:t>
      </w:r>
    </w:p>
    <w:p w14:paraId="4D9529EA" w14:textId="77777777" w:rsidR="005913B4" w:rsidRPr="00982646" w:rsidRDefault="005913B4" w:rsidP="005913B4">
      <w:pPr>
        <w:pStyle w:val="ListParagraph"/>
        <w:jc w:val="both"/>
        <w:rPr>
          <w:highlight w:val="lightGray"/>
          <w:lang w:val="en-US"/>
        </w:rPr>
      </w:pPr>
    </w:p>
    <w:p w14:paraId="3B355506" w14:textId="77777777" w:rsidR="005913B4" w:rsidRPr="00982646" w:rsidRDefault="005913B4" w:rsidP="005913B4">
      <w:pPr>
        <w:jc w:val="both"/>
        <w:rPr>
          <w:color w:val="FF0000"/>
          <w:highlight w:val="lightGray"/>
          <w:lang w:val="en-US"/>
        </w:rPr>
      </w:pPr>
      <w:r w:rsidRPr="00982646">
        <w:rPr>
          <w:color w:val="FF0000"/>
          <w:highlight w:val="lightGray"/>
          <w:lang w:val="en-US"/>
        </w:rPr>
        <w:t xml:space="preserve">Start page </w:t>
      </w:r>
      <w:proofErr w:type="gramStart"/>
      <w:r w:rsidRPr="00982646">
        <w:rPr>
          <w:color w:val="FF0000"/>
          <w:highlight w:val="lightGray"/>
          <w:lang w:val="en-US"/>
        </w:rPr>
        <w:t>count</w:t>
      </w:r>
      <w:proofErr w:type="gramEnd"/>
      <w:r w:rsidRPr="00982646">
        <w:rPr>
          <w:color w:val="FF0000"/>
          <w:highlight w:val="lightGray"/>
          <w:lang w:val="en-US"/>
        </w:rPr>
        <w:t xml:space="preserve"> </w:t>
      </w:r>
    </w:p>
    <w:p w14:paraId="080BA405" w14:textId="77777777" w:rsidR="005913B4" w:rsidRPr="00982646" w:rsidRDefault="00D55136" w:rsidP="005913B4">
      <w:pPr>
        <w:jc w:val="both"/>
        <w:rPr>
          <w:color w:val="FF0000"/>
          <w:highlight w:val="lightGray"/>
          <w:lang w:val="en-US"/>
        </w:rPr>
      </w:pPr>
      <w:r>
        <w:rPr>
          <w:caps/>
          <w:color w:val="FF0000"/>
          <w:highlight w:val="lightGray"/>
        </w:rPr>
        <w:pict w14:anchorId="642B4819">
          <v:rect id="_x0000_i1025" style="width:451.3pt;height:1.5pt" o:hralign="center" o:hrstd="t" o:hrnoshade="t" o:hr="t" fillcolor="red" stroked="f"/>
        </w:pict>
      </w:r>
    </w:p>
    <w:p w14:paraId="41A00951" w14:textId="77777777" w:rsidR="005913B4" w:rsidRPr="00982646" w:rsidRDefault="005913B4" w:rsidP="005913B4">
      <w:pPr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 xml:space="preserve">5 pages </w:t>
      </w:r>
      <w:r w:rsidRPr="00982646">
        <w:rPr>
          <w:b/>
          <w:color w:val="FF0000"/>
          <w:highlight w:val="lightGray"/>
          <w:lang w:val="en-US"/>
        </w:rPr>
        <w:t xml:space="preserve">maximum </w:t>
      </w:r>
    </w:p>
    <w:p w14:paraId="3392366D" w14:textId="77777777" w:rsidR="005913B4" w:rsidRPr="00982646" w:rsidRDefault="00D55136" w:rsidP="005913B4">
      <w:pPr>
        <w:jc w:val="both"/>
        <w:rPr>
          <w:color w:val="FF0000"/>
          <w:highlight w:val="lightGray"/>
          <w:lang w:val="en-US"/>
        </w:rPr>
      </w:pPr>
      <w:r>
        <w:rPr>
          <w:caps/>
          <w:color w:val="FF0000"/>
          <w:highlight w:val="lightGray"/>
        </w:rPr>
        <w:pict w14:anchorId="6B79D034">
          <v:rect id="_x0000_i1026" style="width:451.3pt;height:1.5pt" o:hralign="center" o:hrstd="t" o:hrnoshade="t" o:hr="t" fillcolor="red" stroked="f"/>
        </w:pict>
      </w:r>
    </w:p>
    <w:p w14:paraId="0B3ED0D0" w14:textId="77777777" w:rsidR="005913B4" w:rsidRPr="00A516C5" w:rsidRDefault="005913B4" w:rsidP="005913B4">
      <w:pPr>
        <w:jc w:val="both"/>
        <w:rPr>
          <w:color w:val="FF0000"/>
          <w:highlight w:val="lightGray"/>
          <w:lang w:val="en-US"/>
        </w:rPr>
      </w:pPr>
      <w:r w:rsidRPr="00982646">
        <w:rPr>
          <w:color w:val="FF0000"/>
          <w:highlight w:val="lightGray"/>
          <w:lang w:val="en-US"/>
        </w:rPr>
        <w:t xml:space="preserve">Stop page </w:t>
      </w:r>
      <w:proofErr w:type="gramStart"/>
      <w:r w:rsidRPr="00982646">
        <w:rPr>
          <w:color w:val="FF0000"/>
          <w:highlight w:val="lightGray"/>
          <w:lang w:val="en-US"/>
        </w:rPr>
        <w:t>count</w:t>
      </w:r>
      <w:proofErr w:type="gramEnd"/>
      <w:r w:rsidRPr="00982646">
        <w:rPr>
          <w:color w:val="FF0000"/>
          <w:highlight w:val="lightGray"/>
          <w:lang w:val="en-US"/>
        </w:rPr>
        <w:t xml:space="preserve"> </w:t>
      </w:r>
    </w:p>
    <w:p w14:paraId="03DD6D8B" w14:textId="7865A1A4" w:rsidR="005913B4" w:rsidRPr="00A516C5" w:rsidRDefault="005913B4" w:rsidP="005913B4">
      <w:pPr>
        <w:jc w:val="both"/>
        <w:rPr>
          <w:u w:val="single"/>
        </w:rPr>
      </w:pPr>
      <w:r w:rsidRPr="00A516C5">
        <w:rPr>
          <w:color w:val="FF0000"/>
          <w:highlight w:val="lightGray"/>
        </w:rPr>
        <w:t xml:space="preserve">Please note that </w:t>
      </w:r>
      <w:r w:rsidR="00D55136">
        <w:rPr>
          <w:color w:val="FF0000"/>
          <w:highlight w:val="lightGray"/>
        </w:rPr>
        <w:t>you</w:t>
      </w:r>
      <w:r w:rsidRPr="00A516C5">
        <w:rPr>
          <w:color w:val="FF0000"/>
          <w:highlight w:val="lightGray"/>
        </w:rPr>
        <w:t xml:space="preserve"> may be required to provide documentary evidence to back up the information provided in this form.</w:t>
      </w:r>
      <w:r>
        <w:rPr>
          <w:u w:val="single"/>
        </w:rPr>
        <w:t xml:space="preserve"> 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210"/>
        <w:gridCol w:w="6418"/>
      </w:tblGrid>
      <w:tr w:rsidR="005913B4" w14:paraId="11DCF237" w14:textId="77777777" w:rsidTr="00AB6B39">
        <w:tc>
          <w:tcPr>
            <w:tcW w:w="1667" w:type="pct"/>
          </w:tcPr>
          <w:p w14:paraId="7103A7FD" w14:textId="77777777" w:rsidR="005913B4" w:rsidRDefault="005913B4" w:rsidP="00AB6B39">
            <w:pPr>
              <w:jc w:val="both"/>
            </w:pPr>
            <w:r>
              <w:t>Applicant initials:</w:t>
            </w:r>
          </w:p>
        </w:tc>
        <w:tc>
          <w:tcPr>
            <w:tcW w:w="3333" w:type="pct"/>
          </w:tcPr>
          <w:p w14:paraId="34509124" w14:textId="25ED65C2" w:rsidR="005913B4" w:rsidRDefault="005913B4" w:rsidP="00AB6B39">
            <w:pPr>
              <w:jc w:val="both"/>
            </w:pPr>
            <w:r w:rsidRPr="00A516C5">
              <w:rPr>
                <w:highlight w:val="lightGray"/>
              </w:rPr>
              <w:t xml:space="preserve">e.g., John Smith should write </w:t>
            </w:r>
            <w:r w:rsidRPr="005913B4">
              <w:rPr>
                <w:color w:val="000000" w:themeColor="text1"/>
                <w:highlight w:val="lightGray"/>
              </w:rPr>
              <w:t>J.S.</w:t>
            </w:r>
          </w:p>
        </w:tc>
      </w:tr>
      <w:tr w:rsidR="005913B4" w14:paraId="5388C039" w14:textId="77777777" w:rsidTr="00AB6B39">
        <w:tc>
          <w:tcPr>
            <w:tcW w:w="1667" w:type="pct"/>
          </w:tcPr>
          <w:p w14:paraId="6444DD2D" w14:textId="77777777" w:rsidR="005913B4" w:rsidRDefault="005913B4" w:rsidP="00AB6B39">
            <w:pPr>
              <w:jc w:val="both"/>
            </w:pPr>
            <w:r>
              <w:t>Proposal title:</w:t>
            </w:r>
          </w:p>
        </w:tc>
        <w:tc>
          <w:tcPr>
            <w:tcW w:w="3333" w:type="pct"/>
          </w:tcPr>
          <w:p w14:paraId="40E60634" w14:textId="77777777" w:rsidR="005913B4" w:rsidRDefault="005913B4" w:rsidP="00AB6B39">
            <w:pPr>
              <w:jc w:val="both"/>
            </w:pPr>
          </w:p>
        </w:tc>
      </w:tr>
    </w:tbl>
    <w:p w14:paraId="790126D8" w14:textId="6660EF5F" w:rsidR="0060596B" w:rsidRDefault="0060596B" w:rsidP="005913B4">
      <w:pPr>
        <w:rPr>
          <w:b/>
          <w:bCs/>
        </w:rPr>
      </w:pPr>
    </w:p>
    <w:p w14:paraId="412DA08B" w14:textId="77777777" w:rsidR="005913B4" w:rsidRPr="00AD16AC" w:rsidRDefault="005913B4" w:rsidP="005913B4">
      <w:pPr>
        <w:jc w:val="both"/>
        <w:rPr>
          <w:b/>
          <w:u w:val="single"/>
        </w:rPr>
      </w:pPr>
      <w:r w:rsidRPr="00AD16AC">
        <w:rPr>
          <w:b/>
          <w:u w:val="single"/>
        </w:rPr>
        <w:t xml:space="preserve">EDUCATION </w:t>
      </w:r>
    </w:p>
    <w:p w14:paraId="0E74C592" w14:textId="208FDA06" w:rsidR="005913B4" w:rsidRPr="00AD16AC" w:rsidRDefault="005913B4" w:rsidP="005913B4">
      <w:pPr>
        <w:jc w:val="both"/>
      </w:pPr>
      <w:r w:rsidRPr="00AD16AC">
        <w:rPr>
          <w:highlight w:val="lightGray"/>
        </w:rPr>
        <w:t>Please add all your university degrees</w:t>
      </w:r>
      <w:r w:rsidR="00D55136">
        <w:rPr>
          <w:highlight w:val="lightGray"/>
        </w:rPr>
        <w:t>. I</w:t>
      </w:r>
      <w:r w:rsidRPr="00AD16AC">
        <w:rPr>
          <w:highlight w:val="lightGray"/>
        </w:rPr>
        <w:t xml:space="preserve">nclude dates, </w:t>
      </w:r>
      <w:proofErr w:type="gramStart"/>
      <w:r w:rsidRPr="00AD16AC">
        <w:rPr>
          <w:highlight w:val="lightGray"/>
        </w:rPr>
        <w:t>dissertation</w:t>
      </w:r>
      <w:proofErr w:type="gramEnd"/>
      <w:r w:rsidRPr="00AD16AC">
        <w:rPr>
          <w:highlight w:val="lightGray"/>
        </w:rPr>
        <w:t xml:space="preserve"> and PhD thesis title</w:t>
      </w:r>
      <w:r w:rsidR="00D55136">
        <w:t>s</w:t>
      </w:r>
      <w:r>
        <w:t xml:space="preserve">. </w:t>
      </w:r>
    </w:p>
    <w:tbl>
      <w:tblPr>
        <w:tblStyle w:val="TableGrid"/>
        <w:tblW w:w="9743" w:type="dxa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407"/>
        <w:gridCol w:w="4929"/>
        <w:gridCol w:w="2407"/>
      </w:tblGrid>
      <w:tr w:rsidR="005913B4" w:rsidRPr="00982646" w14:paraId="04BD8EB9" w14:textId="77777777" w:rsidTr="00AB6B39">
        <w:tc>
          <w:tcPr>
            <w:tcW w:w="2407" w:type="dxa"/>
          </w:tcPr>
          <w:p w14:paraId="30CC3A0C" w14:textId="77777777" w:rsidR="005913B4" w:rsidRPr="00982646" w:rsidRDefault="005913B4" w:rsidP="0007254D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Institution name and country:</w:t>
            </w:r>
          </w:p>
        </w:tc>
        <w:tc>
          <w:tcPr>
            <w:tcW w:w="4929" w:type="dxa"/>
          </w:tcPr>
          <w:p w14:paraId="25DBA731" w14:textId="77777777" w:rsidR="005913B4" w:rsidRPr="00982646" w:rsidRDefault="005913B4" w:rsidP="0007254D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Degree</w:t>
            </w:r>
          </w:p>
        </w:tc>
        <w:tc>
          <w:tcPr>
            <w:tcW w:w="2407" w:type="dxa"/>
          </w:tcPr>
          <w:p w14:paraId="76A9CB8E" w14:textId="77777777" w:rsidR="005913B4" w:rsidRPr="00982646" w:rsidRDefault="005913B4" w:rsidP="0007254D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From - To</w:t>
            </w:r>
          </w:p>
          <w:p w14:paraId="6AF2EEBC" w14:textId="77777777" w:rsidR="005913B4" w:rsidRPr="00982646" w:rsidRDefault="005913B4" w:rsidP="0007254D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(MM/YYYY – MM/YYYY)</w:t>
            </w:r>
          </w:p>
        </w:tc>
      </w:tr>
      <w:tr w:rsidR="005913B4" w:rsidRPr="00982646" w14:paraId="24F92F09" w14:textId="77777777" w:rsidTr="00AB6B39">
        <w:tc>
          <w:tcPr>
            <w:tcW w:w="2407" w:type="dxa"/>
          </w:tcPr>
          <w:p w14:paraId="7718FC63" w14:textId="52EC72EA" w:rsidR="005913B4" w:rsidRPr="00452319" w:rsidRDefault="005913B4" w:rsidP="0007254D">
            <w:pPr>
              <w:rPr>
                <w:rFonts w:cs="Arial"/>
                <w:szCs w:val="20"/>
              </w:rPr>
            </w:pPr>
            <w:r w:rsidRPr="00452319">
              <w:rPr>
                <w:rFonts w:cs="Arial"/>
                <w:szCs w:val="20"/>
                <w:highlight w:val="lightGray"/>
              </w:rPr>
              <w:t>e.g</w:t>
            </w:r>
            <w:r>
              <w:rPr>
                <w:rFonts w:cs="Arial"/>
                <w:szCs w:val="20"/>
                <w:highlight w:val="lightGray"/>
              </w:rPr>
              <w:t xml:space="preserve">., </w:t>
            </w:r>
            <w:r w:rsidRPr="00452319">
              <w:rPr>
                <w:rFonts w:cs="Arial"/>
                <w:szCs w:val="20"/>
                <w:highlight w:val="lightGray"/>
              </w:rPr>
              <w:t>University of Limerick, Ireland</w:t>
            </w:r>
          </w:p>
        </w:tc>
        <w:tc>
          <w:tcPr>
            <w:tcW w:w="4929" w:type="dxa"/>
          </w:tcPr>
          <w:p w14:paraId="1497501D" w14:textId="77777777" w:rsidR="005913B4" w:rsidRDefault="005913B4" w:rsidP="0007254D">
            <w:pPr>
              <w:rPr>
                <w:szCs w:val="20"/>
              </w:rPr>
            </w:pPr>
            <w:r>
              <w:rPr>
                <w:szCs w:val="20"/>
                <w:highlight w:val="lightGray"/>
              </w:rPr>
              <w:t xml:space="preserve">Add </w:t>
            </w:r>
            <w:r w:rsidRPr="00452319">
              <w:rPr>
                <w:szCs w:val="20"/>
                <w:highlight w:val="lightGray"/>
              </w:rPr>
              <w:t xml:space="preserve">PhD </w:t>
            </w:r>
            <w:proofErr w:type="gramStart"/>
            <w:r w:rsidRPr="00452319">
              <w:rPr>
                <w:szCs w:val="20"/>
                <w:highlight w:val="lightGray"/>
              </w:rPr>
              <w:t>details</w:t>
            </w:r>
            <w:proofErr w:type="gramEnd"/>
            <w:r>
              <w:rPr>
                <w:szCs w:val="20"/>
              </w:rPr>
              <w:t xml:space="preserve"> </w:t>
            </w:r>
          </w:p>
          <w:p w14:paraId="0BE91C9D" w14:textId="77777777" w:rsidR="005913B4" w:rsidRPr="00452319" w:rsidRDefault="005913B4" w:rsidP="0007254D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>Thesis: Title</w:t>
            </w:r>
            <w:r>
              <w:rPr>
                <w:szCs w:val="20"/>
              </w:rPr>
              <w:t xml:space="preserve"> </w:t>
            </w:r>
          </w:p>
        </w:tc>
        <w:tc>
          <w:tcPr>
            <w:tcW w:w="2407" w:type="dxa"/>
          </w:tcPr>
          <w:p w14:paraId="08FB6FBB" w14:textId="77777777" w:rsidR="005913B4" w:rsidRDefault="005913B4" w:rsidP="0007254D">
            <w:pPr>
              <w:rPr>
                <w:rFonts w:cs="Arial"/>
                <w:szCs w:val="20"/>
              </w:rPr>
            </w:pPr>
            <w:proofErr w:type="gramStart"/>
            <w:r w:rsidRPr="00982646">
              <w:rPr>
                <w:rFonts w:cs="Arial"/>
                <w:szCs w:val="20"/>
                <w:highlight w:val="lightGray"/>
              </w:rPr>
              <w:t>e.g.</w:t>
            </w:r>
            <w:proofErr w:type="gramEnd"/>
            <w:r w:rsidRPr="00982646">
              <w:rPr>
                <w:rFonts w:cs="Arial"/>
                <w:szCs w:val="20"/>
                <w:highlight w:val="lightGray"/>
              </w:rPr>
              <w:t xml:space="preserve"> 09/2000 – 09/2005</w:t>
            </w:r>
          </w:p>
          <w:p w14:paraId="30FA115B" w14:textId="77777777" w:rsidR="005913B4" w:rsidRDefault="005913B4" w:rsidP="0007254D">
            <w:pPr>
              <w:rPr>
                <w:rFonts w:cs="Arial"/>
                <w:szCs w:val="20"/>
              </w:rPr>
            </w:pPr>
            <w:r w:rsidRPr="00CB7544">
              <w:rPr>
                <w:rFonts w:cs="Arial"/>
                <w:szCs w:val="20"/>
                <w:highlight w:val="lightGray"/>
              </w:rPr>
              <w:t>Date of award</w:t>
            </w:r>
            <w:r>
              <w:rPr>
                <w:rFonts w:cs="Arial"/>
                <w:szCs w:val="20"/>
                <w:highlight w:val="lightGray"/>
              </w:rPr>
              <w:t xml:space="preserve">: </w:t>
            </w:r>
            <w:r w:rsidRPr="00452319">
              <w:rPr>
                <w:rFonts w:cs="Arial"/>
                <w:szCs w:val="20"/>
              </w:rPr>
              <w:t xml:space="preserve"> </w:t>
            </w:r>
            <w:r w:rsidRPr="00452319">
              <w:rPr>
                <w:rFonts w:cs="Arial"/>
                <w:szCs w:val="20"/>
                <w:highlight w:val="lightGray"/>
              </w:rPr>
              <w:t>MM/YYYY</w:t>
            </w:r>
          </w:p>
          <w:p w14:paraId="0478A149" w14:textId="77777777" w:rsidR="005913B4" w:rsidRDefault="005913B4" w:rsidP="0007254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>Expected d</w:t>
            </w:r>
            <w:r w:rsidRPr="00CB7544">
              <w:rPr>
                <w:rFonts w:cs="Arial"/>
                <w:szCs w:val="20"/>
                <w:highlight w:val="lightGray"/>
              </w:rPr>
              <w:t>ate of award</w:t>
            </w:r>
            <w:r>
              <w:rPr>
                <w:rFonts w:cs="Arial"/>
                <w:szCs w:val="20"/>
                <w:highlight w:val="lightGray"/>
              </w:rPr>
              <w:t xml:space="preserve">: </w:t>
            </w:r>
            <w:r w:rsidRPr="00452319">
              <w:rPr>
                <w:rFonts w:cs="Arial"/>
                <w:szCs w:val="20"/>
              </w:rPr>
              <w:t xml:space="preserve"> </w:t>
            </w:r>
            <w:r w:rsidRPr="00452319">
              <w:rPr>
                <w:rFonts w:cs="Arial"/>
                <w:szCs w:val="20"/>
                <w:highlight w:val="lightGray"/>
              </w:rPr>
              <w:t>MM/YYYY</w:t>
            </w:r>
          </w:p>
          <w:p w14:paraId="22D01D1A" w14:textId="0410D48F" w:rsidR="005913B4" w:rsidRPr="00452319" w:rsidRDefault="005913B4" w:rsidP="0007254D">
            <w:pPr>
              <w:rPr>
                <w:szCs w:val="20"/>
              </w:rPr>
            </w:pPr>
            <w:r w:rsidRPr="00CB7544">
              <w:rPr>
                <w:rFonts w:cs="Arial"/>
                <w:szCs w:val="20"/>
                <w:highlight w:val="lightGray"/>
              </w:rPr>
              <w:t xml:space="preserve">If </w:t>
            </w:r>
            <w:r>
              <w:rPr>
                <w:rFonts w:cs="Arial"/>
                <w:szCs w:val="20"/>
                <w:highlight w:val="lightGray"/>
              </w:rPr>
              <w:t xml:space="preserve">the </w:t>
            </w:r>
            <w:r w:rsidRPr="00CB7544">
              <w:rPr>
                <w:rFonts w:cs="Arial"/>
                <w:szCs w:val="20"/>
                <w:highlight w:val="lightGray"/>
              </w:rPr>
              <w:t xml:space="preserve">PhD is not yet awarded, add </w:t>
            </w:r>
            <w:r w:rsidR="00D55136">
              <w:rPr>
                <w:rFonts w:cs="Arial"/>
                <w:szCs w:val="20"/>
                <w:highlight w:val="lightGray"/>
              </w:rPr>
              <w:t xml:space="preserve">the </w:t>
            </w:r>
            <w:r w:rsidRPr="00CB7544">
              <w:rPr>
                <w:rFonts w:cs="Arial"/>
                <w:szCs w:val="20"/>
                <w:highlight w:val="lightGray"/>
              </w:rPr>
              <w:t>expected date of award, and any other details (</w:t>
            </w:r>
            <w:r>
              <w:rPr>
                <w:rFonts w:cs="Arial"/>
                <w:szCs w:val="20"/>
                <w:highlight w:val="lightGray"/>
              </w:rPr>
              <w:t xml:space="preserve">e.g., </w:t>
            </w:r>
            <w:r w:rsidRPr="00CB7544">
              <w:rPr>
                <w:rFonts w:cs="Arial"/>
                <w:szCs w:val="20"/>
                <w:highlight w:val="lightGray"/>
              </w:rPr>
              <w:t>viva/thesis defen</w:t>
            </w:r>
            <w:r w:rsidR="00D55136">
              <w:rPr>
                <w:rFonts w:cs="Arial"/>
                <w:szCs w:val="20"/>
                <w:highlight w:val="lightGray"/>
              </w:rPr>
              <w:t>c</w:t>
            </w:r>
            <w:r w:rsidRPr="00CB7544">
              <w:rPr>
                <w:rFonts w:cs="Arial"/>
                <w:szCs w:val="20"/>
                <w:highlight w:val="lightGray"/>
              </w:rPr>
              <w:t>e</w:t>
            </w:r>
            <w:r>
              <w:rPr>
                <w:rFonts w:cs="Arial"/>
                <w:szCs w:val="20"/>
                <w:highlight w:val="lightGray"/>
              </w:rPr>
              <w:t xml:space="preserve"> date and outcome</w:t>
            </w:r>
            <w:r w:rsidRPr="00CB7544">
              <w:rPr>
                <w:rFonts w:cs="Arial"/>
                <w:szCs w:val="20"/>
                <w:highlight w:val="lightGray"/>
              </w:rPr>
              <w:t>)</w:t>
            </w:r>
            <w:r>
              <w:rPr>
                <w:rFonts w:cs="Arial"/>
                <w:szCs w:val="20"/>
              </w:rPr>
              <w:t xml:space="preserve">  </w:t>
            </w:r>
          </w:p>
        </w:tc>
      </w:tr>
      <w:tr w:rsidR="005913B4" w:rsidRPr="00982646" w14:paraId="06883311" w14:textId="77777777" w:rsidTr="00AB6B39">
        <w:tc>
          <w:tcPr>
            <w:tcW w:w="2407" w:type="dxa"/>
          </w:tcPr>
          <w:p w14:paraId="068E35C7" w14:textId="7DF52298" w:rsidR="005913B4" w:rsidRPr="00982646" w:rsidRDefault="005913B4" w:rsidP="0007254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 xml:space="preserve">e.g., </w:t>
            </w:r>
            <w:r w:rsidRPr="00982646">
              <w:rPr>
                <w:rFonts w:cs="Arial"/>
                <w:szCs w:val="20"/>
                <w:highlight w:val="lightGray"/>
              </w:rPr>
              <w:t>University of Limerick, Ireland</w:t>
            </w:r>
          </w:p>
        </w:tc>
        <w:tc>
          <w:tcPr>
            <w:tcW w:w="4929" w:type="dxa"/>
          </w:tcPr>
          <w:p w14:paraId="18B1CE0A" w14:textId="5AD38F60" w:rsidR="005913B4" w:rsidRPr="00982646" w:rsidRDefault="005913B4" w:rsidP="0007254D">
            <w:pPr>
              <w:rPr>
                <w:rFonts w:cs="Arial"/>
                <w:szCs w:val="20"/>
                <w:highlight w:val="lightGray"/>
              </w:rPr>
            </w:pPr>
            <w:r w:rsidRPr="00982646">
              <w:rPr>
                <w:rFonts w:cs="Arial"/>
                <w:szCs w:val="20"/>
                <w:highlight w:val="lightGray"/>
              </w:rPr>
              <w:t>Add details of other degrees obtained after your bachelor</w:t>
            </w:r>
            <w:r w:rsidR="00D55136">
              <w:rPr>
                <w:rFonts w:cs="Arial"/>
                <w:szCs w:val="20"/>
                <w:highlight w:val="lightGray"/>
              </w:rPr>
              <w:t>'s</w:t>
            </w:r>
            <w:r w:rsidRPr="00982646">
              <w:rPr>
                <w:rFonts w:cs="Arial"/>
                <w:szCs w:val="20"/>
                <w:highlight w:val="lightGray"/>
              </w:rPr>
              <w:t xml:space="preserve"> degree</w:t>
            </w:r>
            <w:r>
              <w:rPr>
                <w:rFonts w:cs="Arial"/>
                <w:szCs w:val="20"/>
                <w:highlight w:val="lightGray"/>
              </w:rPr>
              <w:t xml:space="preserve"> and any additional information relating to this degree</w:t>
            </w:r>
            <w:r w:rsidR="00D55136">
              <w:rPr>
                <w:rFonts w:cs="Arial"/>
                <w:szCs w:val="20"/>
                <w:highlight w:val="lightGray"/>
              </w:rPr>
              <w:t>,</w:t>
            </w:r>
            <w:r>
              <w:rPr>
                <w:rFonts w:cs="Arial"/>
                <w:szCs w:val="20"/>
                <w:highlight w:val="lightGray"/>
              </w:rPr>
              <w:t xml:space="preserve"> </w:t>
            </w:r>
            <w:proofErr w:type="gramStart"/>
            <w:r>
              <w:rPr>
                <w:rFonts w:cs="Arial"/>
                <w:szCs w:val="20"/>
                <w:highlight w:val="lightGray"/>
              </w:rPr>
              <w:t>e.g.</w:t>
            </w:r>
            <w:proofErr w:type="gramEnd"/>
            <w:r>
              <w:rPr>
                <w:rFonts w:cs="Arial"/>
                <w:szCs w:val="20"/>
                <w:highlight w:val="lightGray"/>
              </w:rPr>
              <w:t xml:space="preserve"> dissertation title</w:t>
            </w:r>
          </w:p>
          <w:p w14:paraId="783A18B1" w14:textId="77777777" w:rsidR="005913B4" w:rsidRPr="00982646" w:rsidRDefault="005913B4" w:rsidP="0007254D">
            <w:pPr>
              <w:rPr>
                <w:rFonts w:cs="Arial"/>
                <w:szCs w:val="20"/>
                <w:highlight w:val="lightGray"/>
              </w:rPr>
            </w:pPr>
            <w:proofErr w:type="gramStart"/>
            <w:r w:rsidRPr="00982646">
              <w:rPr>
                <w:rFonts w:cs="Arial"/>
                <w:szCs w:val="20"/>
                <w:highlight w:val="lightGray"/>
              </w:rPr>
              <w:t>e.g.</w:t>
            </w:r>
            <w:proofErr w:type="gramEnd"/>
            <w:r w:rsidRPr="00982646">
              <w:rPr>
                <w:rFonts w:cs="Arial"/>
                <w:szCs w:val="20"/>
                <w:highlight w:val="lightGray"/>
              </w:rPr>
              <w:t xml:space="preserve"> MSc in ….</w:t>
            </w:r>
          </w:p>
          <w:p w14:paraId="67D22DF1" w14:textId="37DE00DA" w:rsidR="005913B4" w:rsidRPr="00982646" w:rsidRDefault="005913B4" w:rsidP="0007254D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Dissertation</w:t>
            </w:r>
            <w:r w:rsidRPr="005913B4">
              <w:rPr>
                <w:rFonts w:cs="Arial"/>
                <w:szCs w:val="20"/>
                <w:highlight w:val="lightGray"/>
              </w:rPr>
              <w:t>:</w:t>
            </w:r>
            <w:r w:rsidR="00D55136">
              <w:rPr>
                <w:rFonts w:cs="Arial"/>
                <w:szCs w:val="20"/>
                <w:highlight w:val="lightGray"/>
              </w:rPr>
              <w:t xml:space="preserve"> </w:t>
            </w:r>
            <w:r w:rsidRPr="005913B4">
              <w:rPr>
                <w:rFonts w:cs="Arial"/>
                <w:szCs w:val="20"/>
                <w:highlight w:val="lightGray"/>
              </w:rPr>
              <w:t>Title</w:t>
            </w:r>
          </w:p>
        </w:tc>
        <w:tc>
          <w:tcPr>
            <w:tcW w:w="2407" w:type="dxa"/>
          </w:tcPr>
          <w:p w14:paraId="05396945" w14:textId="77777777" w:rsidR="005913B4" w:rsidRPr="00982646" w:rsidRDefault="005913B4" w:rsidP="0007254D">
            <w:pPr>
              <w:rPr>
                <w:rFonts w:cs="Arial"/>
                <w:szCs w:val="20"/>
              </w:rPr>
            </w:pPr>
            <w:proofErr w:type="gramStart"/>
            <w:r w:rsidRPr="00982646">
              <w:rPr>
                <w:rFonts w:cs="Arial"/>
                <w:szCs w:val="20"/>
                <w:highlight w:val="lightGray"/>
              </w:rPr>
              <w:t>e.g.</w:t>
            </w:r>
            <w:proofErr w:type="gramEnd"/>
            <w:r w:rsidRPr="00982646">
              <w:rPr>
                <w:rFonts w:cs="Arial"/>
                <w:szCs w:val="20"/>
                <w:highlight w:val="lightGray"/>
              </w:rPr>
              <w:t xml:space="preserve"> 09/2000 – 09/2005</w:t>
            </w:r>
          </w:p>
        </w:tc>
      </w:tr>
      <w:tr w:rsidR="005913B4" w:rsidRPr="00452319" w14:paraId="3D750866" w14:textId="77777777" w:rsidTr="00AB6B39">
        <w:tc>
          <w:tcPr>
            <w:tcW w:w="2407" w:type="dxa"/>
          </w:tcPr>
          <w:p w14:paraId="321BD317" w14:textId="577D63C4" w:rsidR="005913B4" w:rsidRPr="00982646" w:rsidRDefault="005913B4" w:rsidP="0007254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 xml:space="preserve">e.g., </w:t>
            </w:r>
            <w:r w:rsidRPr="00982646">
              <w:rPr>
                <w:rFonts w:cs="Arial"/>
                <w:szCs w:val="20"/>
                <w:highlight w:val="lightGray"/>
              </w:rPr>
              <w:t>University of Limerick, Ireland</w:t>
            </w:r>
          </w:p>
        </w:tc>
        <w:tc>
          <w:tcPr>
            <w:tcW w:w="4929" w:type="dxa"/>
          </w:tcPr>
          <w:p w14:paraId="707DF0DE" w14:textId="01302A19" w:rsidR="005913B4" w:rsidRDefault="005913B4" w:rsidP="0007254D">
            <w:pPr>
              <w:rPr>
                <w:rFonts w:cs="Arial"/>
                <w:szCs w:val="20"/>
                <w:highlight w:val="lightGray"/>
              </w:rPr>
            </w:pPr>
            <w:r>
              <w:rPr>
                <w:rFonts w:cs="Arial"/>
                <w:szCs w:val="20"/>
                <w:highlight w:val="lightGray"/>
              </w:rPr>
              <w:t>Add details of your bachelor</w:t>
            </w:r>
            <w:r w:rsidR="00D55136">
              <w:rPr>
                <w:rFonts w:cs="Arial"/>
                <w:szCs w:val="20"/>
                <w:highlight w:val="lightGray"/>
              </w:rPr>
              <w:t>'s</w:t>
            </w:r>
            <w:r>
              <w:rPr>
                <w:rFonts w:cs="Arial"/>
                <w:szCs w:val="20"/>
                <w:highlight w:val="lightGray"/>
              </w:rPr>
              <w:t xml:space="preserve"> degree and any additional information relating to this degree</w:t>
            </w:r>
            <w:r w:rsidR="00D55136">
              <w:rPr>
                <w:rFonts w:cs="Arial"/>
                <w:szCs w:val="20"/>
                <w:highlight w:val="lightGray"/>
              </w:rPr>
              <w:t>,</w:t>
            </w:r>
            <w:r>
              <w:rPr>
                <w:rFonts w:cs="Arial"/>
                <w:szCs w:val="20"/>
                <w:highlight w:val="lightGray"/>
              </w:rPr>
              <w:t xml:space="preserve"> </w:t>
            </w:r>
            <w:proofErr w:type="gramStart"/>
            <w:r>
              <w:rPr>
                <w:rFonts w:cs="Arial"/>
                <w:szCs w:val="20"/>
                <w:highlight w:val="lightGray"/>
              </w:rPr>
              <w:t>e.g.</w:t>
            </w:r>
            <w:proofErr w:type="gramEnd"/>
            <w:r>
              <w:rPr>
                <w:rFonts w:cs="Arial"/>
                <w:szCs w:val="20"/>
                <w:highlight w:val="lightGray"/>
              </w:rPr>
              <w:t xml:space="preserve"> dissertation title</w:t>
            </w:r>
          </w:p>
          <w:p w14:paraId="2A8E7AD9" w14:textId="77777777" w:rsidR="005913B4" w:rsidRDefault="005913B4" w:rsidP="0007254D">
            <w:pPr>
              <w:rPr>
                <w:rFonts w:cs="Arial"/>
                <w:szCs w:val="20"/>
              </w:rPr>
            </w:pPr>
            <w:proofErr w:type="gramStart"/>
            <w:r>
              <w:rPr>
                <w:rFonts w:cs="Arial"/>
                <w:szCs w:val="20"/>
                <w:highlight w:val="lightGray"/>
              </w:rPr>
              <w:t>e.g.</w:t>
            </w:r>
            <w:proofErr w:type="gramEnd"/>
            <w:r>
              <w:rPr>
                <w:rFonts w:cs="Arial"/>
                <w:szCs w:val="20"/>
                <w:highlight w:val="lightGray"/>
              </w:rPr>
              <w:t xml:space="preserve"> </w:t>
            </w:r>
            <w:r w:rsidRPr="00982646">
              <w:rPr>
                <w:rFonts w:cs="Arial"/>
                <w:szCs w:val="20"/>
                <w:highlight w:val="lightGray"/>
              </w:rPr>
              <w:t>Bachelor in Software Engineering</w:t>
            </w:r>
          </w:p>
          <w:p w14:paraId="370B9699" w14:textId="4D129528" w:rsidR="005913B4" w:rsidRPr="00982646" w:rsidRDefault="005913B4" w:rsidP="0007254D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Dissertation:</w:t>
            </w:r>
            <w:r w:rsidRPr="005913B4">
              <w:rPr>
                <w:rFonts w:cs="Arial"/>
                <w:szCs w:val="20"/>
                <w:highlight w:val="lightGray"/>
              </w:rPr>
              <w:t xml:space="preserve"> Title</w:t>
            </w:r>
          </w:p>
        </w:tc>
        <w:tc>
          <w:tcPr>
            <w:tcW w:w="2407" w:type="dxa"/>
          </w:tcPr>
          <w:p w14:paraId="529D3529" w14:textId="77777777" w:rsidR="005913B4" w:rsidRDefault="005913B4" w:rsidP="0007254D">
            <w:pPr>
              <w:rPr>
                <w:rFonts w:cs="Arial"/>
                <w:szCs w:val="20"/>
                <w:highlight w:val="lightGray"/>
              </w:rPr>
            </w:pPr>
          </w:p>
          <w:p w14:paraId="740D4DF8" w14:textId="77777777" w:rsidR="005913B4" w:rsidRPr="00982646" w:rsidRDefault="005913B4" w:rsidP="0007254D">
            <w:pPr>
              <w:rPr>
                <w:rFonts w:cs="Arial"/>
                <w:szCs w:val="20"/>
              </w:rPr>
            </w:pPr>
            <w:proofErr w:type="gramStart"/>
            <w:r w:rsidRPr="00982646">
              <w:rPr>
                <w:rFonts w:cs="Arial"/>
                <w:szCs w:val="20"/>
                <w:highlight w:val="lightGray"/>
              </w:rPr>
              <w:t>e.g.</w:t>
            </w:r>
            <w:proofErr w:type="gramEnd"/>
            <w:r w:rsidRPr="00982646">
              <w:rPr>
                <w:rFonts w:cs="Arial"/>
                <w:szCs w:val="20"/>
                <w:highlight w:val="lightGray"/>
              </w:rPr>
              <w:t xml:space="preserve"> 09/2000 – 09/2005</w:t>
            </w:r>
          </w:p>
        </w:tc>
      </w:tr>
      <w:tr w:rsidR="005913B4" w:rsidRPr="00452319" w14:paraId="521BAE46" w14:textId="77777777" w:rsidTr="00AB6B39">
        <w:tc>
          <w:tcPr>
            <w:tcW w:w="2407" w:type="dxa"/>
          </w:tcPr>
          <w:p w14:paraId="4DCFFAB5" w14:textId="2FCBBADA" w:rsidR="005913B4" w:rsidRPr="00452319" w:rsidRDefault="005913B4" w:rsidP="0007254D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>Add or delete rows as needed</w:t>
            </w:r>
            <w:r w:rsidR="00D55136">
              <w:rPr>
                <w:szCs w:val="20"/>
                <w:highlight w:val="lightGray"/>
              </w:rPr>
              <w:t>.</w:t>
            </w:r>
            <w:r>
              <w:rPr>
                <w:szCs w:val="20"/>
              </w:rPr>
              <w:t xml:space="preserve"> </w:t>
            </w:r>
          </w:p>
        </w:tc>
        <w:tc>
          <w:tcPr>
            <w:tcW w:w="4929" w:type="dxa"/>
          </w:tcPr>
          <w:p w14:paraId="3ED1E0CC" w14:textId="77777777" w:rsidR="005913B4" w:rsidRPr="00452319" w:rsidRDefault="005913B4" w:rsidP="0007254D">
            <w:pPr>
              <w:rPr>
                <w:szCs w:val="20"/>
              </w:rPr>
            </w:pPr>
          </w:p>
        </w:tc>
        <w:tc>
          <w:tcPr>
            <w:tcW w:w="2407" w:type="dxa"/>
          </w:tcPr>
          <w:p w14:paraId="14A9D34B" w14:textId="77777777" w:rsidR="005913B4" w:rsidRPr="00452319" w:rsidRDefault="005913B4" w:rsidP="0007254D">
            <w:pPr>
              <w:rPr>
                <w:szCs w:val="20"/>
              </w:rPr>
            </w:pPr>
          </w:p>
        </w:tc>
      </w:tr>
    </w:tbl>
    <w:p w14:paraId="2FCC06CD" w14:textId="77777777" w:rsidR="005913B4" w:rsidRPr="005913B4" w:rsidRDefault="005913B4" w:rsidP="005913B4">
      <w:pPr>
        <w:rPr>
          <w:b/>
          <w:bCs/>
        </w:rPr>
      </w:pPr>
    </w:p>
    <w:p w14:paraId="70CAD47F" w14:textId="77777777" w:rsidR="00870AB5" w:rsidRDefault="00870AB5" w:rsidP="005913B4">
      <w:pPr>
        <w:rPr>
          <w:rFonts w:cs="Arial"/>
          <w:szCs w:val="20"/>
        </w:rPr>
      </w:pPr>
    </w:p>
    <w:p w14:paraId="55BAE192" w14:textId="77777777" w:rsidR="00BF1FCB" w:rsidRDefault="00BF1FCB" w:rsidP="005913B4">
      <w:pPr>
        <w:rPr>
          <w:b/>
          <w:highlight w:val="lightGray"/>
          <w:u w:val="single"/>
        </w:rPr>
      </w:pPr>
    </w:p>
    <w:p w14:paraId="48FFD937" w14:textId="77777777" w:rsidR="00BF1FCB" w:rsidRDefault="00BF1FCB" w:rsidP="005913B4">
      <w:pPr>
        <w:rPr>
          <w:b/>
          <w:highlight w:val="lightGray"/>
          <w:u w:val="single"/>
        </w:rPr>
      </w:pPr>
    </w:p>
    <w:p w14:paraId="5FFA34D0" w14:textId="77777777" w:rsidR="0007254D" w:rsidRPr="00AD16AC" w:rsidRDefault="0007254D" w:rsidP="0007254D">
      <w:pPr>
        <w:jc w:val="both"/>
        <w:rPr>
          <w:b/>
          <w:u w:val="single"/>
        </w:rPr>
      </w:pPr>
      <w:r w:rsidRPr="00AD16AC">
        <w:rPr>
          <w:b/>
          <w:u w:val="single"/>
        </w:rPr>
        <w:t>E</w:t>
      </w:r>
      <w:r>
        <w:rPr>
          <w:b/>
          <w:u w:val="single"/>
        </w:rPr>
        <w:t>MPLOYMENT HISTORY</w:t>
      </w:r>
      <w:r w:rsidRPr="00AD16AC">
        <w:rPr>
          <w:b/>
          <w:u w:val="single"/>
        </w:rPr>
        <w:t xml:space="preserve"> </w:t>
      </w:r>
    </w:p>
    <w:p w14:paraId="667D5A3F" w14:textId="6AB7A73A" w:rsidR="0007254D" w:rsidRPr="0082200F" w:rsidRDefault="0007254D" w:rsidP="0007254D">
      <w:pPr>
        <w:jc w:val="both"/>
        <w:rPr>
          <w:lang w:val="en-US"/>
        </w:rPr>
      </w:pPr>
      <w:r w:rsidRPr="00452319">
        <w:rPr>
          <w:highlight w:val="lightGray"/>
          <w:lang w:val="en-US"/>
        </w:rPr>
        <w:t>Please a</w:t>
      </w:r>
      <w:r>
        <w:rPr>
          <w:highlight w:val="lightGray"/>
          <w:lang w:val="en-US"/>
        </w:rPr>
        <w:t>dd deta</w:t>
      </w:r>
      <w:r w:rsidRPr="00FE2C75">
        <w:rPr>
          <w:highlight w:val="lightGray"/>
          <w:shd w:val="clear" w:color="auto" w:fill="D9D9D9" w:themeFill="background1" w:themeFillShade="D9"/>
          <w:lang w:val="en-US"/>
        </w:rPr>
        <w:t>ils of relevant work experience</w:t>
      </w:r>
      <w:r w:rsidRPr="00FE2C75">
        <w:rPr>
          <w:shd w:val="clear" w:color="auto" w:fill="D9D9D9" w:themeFill="background1" w:themeFillShade="D9"/>
          <w:lang w:val="en-US"/>
        </w:rPr>
        <w:t xml:space="preserve"> and </w:t>
      </w:r>
      <w:r>
        <w:rPr>
          <w:shd w:val="clear" w:color="auto" w:fill="D9D9D9" w:themeFill="background1" w:themeFillShade="D9"/>
          <w:lang w:val="en-US"/>
        </w:rPr>
        <w:t>provide details of any period of inactivity in research (if applicable – e.g.</w:t>
      </w:r>
      <w:r w:rsidR="0082200F">
        <w:rPr>
          <w:shd w:val="clear" w:color="auto" w:fill="D9D9D9" w:themeFill="background1" w:themeFillShade="D9"/>
          <w:lang w:val="en-US"/>
        </w:rPr>
        <w:t>,</w:t>
      </w:r>
      <w:r>
        <w:rPr>
          <w:shd w:val="clear" w:color="auto" w:fill="D9D9D9" w:themeFill="background1" w:themeFillShade="D9"/>
          <w:lang w:val="en-US"/>
        </w:rPr>
        <w:t xml:space="preserve"> </w:t>
      </w:r>
      <w:r w:rsidRPr="00FE2C75">
        <w:rPr>
          <w:shd w:val="clear" w:color="auto" w:fill="D9D9D9" w:themeFill="background1" w:themeFillShade="D9"/>
          <w:lang w:val="en-US"/>
        </w:rPr>
        <w:t>paternal</w:t>
      </w:r>
      <w:r w:rsidR="0082200F">
        <w:rPr>
          <w:shd w:val="clear" w:color="auto" w:fill="D9D9D9" w:themeFill="background1" w:themeFillShade="D9"/>
          <w:lang w:val="en-US"/>
        </w:rPr>
        <w:t>/maternal</w:t>
      </w:r>
      <w:r w:rsidRPr="00FE2C75">
        <w:rPr>
          <w:shd w:val="clear" w:color="auto" w:fill="D9D9D9" w:themeFill="background1" w:themeFillShade="D9"/>
          <w:lang w:val="en-US"/>
        </w:rPr>
        <w:t xml:space="preserve"> leave</w:t>
      </w:r>
      <w:r w:rsidR="0082200F">
        <w:rPr>
          <w:shd w:val="clear" w:color="auto" w:fill="D9D9D9" w:themeFill="background1" w:themeFillShade="D9"/>
          <w:lang w:val="en-US"/>
        </w:rPr>
        <w:t>,</w:t>
      </w:r>
      <w:r w:rsidRPr="00FE2C75">
        <w:rPr>
          <w:shd w:val="clear" w:color="auto" w:fill="D9D9D9" w:themeFill="background1" w:themeFillShade="D9"/>
          <w:lang w:val="en-US"/>
        </w:rPr>
        <w:t xml:space="preserve"> working outside research)</w:t>
      </w:r>
    </w:p>
    <w:tbl>
      <w:tblPr>
        <w:tblStyle w:val="TableGrid"/>
        <w:tblW w:w="9743" w:type="dxa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407"/>
        <w:gridCol w:w="4929"/>
        <w:gridCol w:w="2407"/>
      </w:tblGrid>
      <w:tr w:rsidR="0007254D" w:rsidRPr="00982646" w14:paraId="7A5C416C" w14:textId="77777777" w:rsidTr="00AB6B39">
        <w:tc>
          <w:tcPr>
            <w:tcW w:w="2407" w:type="dxa"/>
          </w:tcPr>
          <w:p w14:paraId="71FC12AD" w14:textId="77777777" w:rsidR="0007254D" w:rsidRPr="00982646" w:rsidRDefault="0007254D" w:rsidP="00AB6B3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rganisation name and country</w:t>
            </w:r>
            <w:r w:rsidRPr="00982646">
              <w:rPr>
                <w:rFonts w:cs="Arial"/>
                <w:szCs w:val="20"/>
              </w:rPr>
              <w:t>:</w:t>
            </w:r>
          </w:p>
        </w:tc>
        <w:tc>
          <w:tcPr>
            <w:tcW w:w="4929" w:type="dxa"/>
          </w:tcPr>
          <w:p w14:paraId="6E657759" w14:textId="77777777" w:rsidR="0007254D" w:rsidRPr="00982646" w:rsidRDefault="0007254D" w:rsidP="00AB6B39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osition </w:t>
            </w:r>
          </w:p>
        </w:tc>
        <w:tc>
          <w:tcPr>
            <w:tcW w:w="2407" w:type="dxa"/>
          </w:tcPr>
          <w:p w14:paraId="45A07EF4" w14:textId="77777777" w:rsidR="0007254D" w:rsidRPr="00982646" w:rsidRDefault="0007254D" w:rsidP="00AB6B39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From - To</w:t>
            </w:r>
          </w:p>
          <w:p w14:paraId="39332697" w14:textId="77777777" w:rsidR="0007254D" w:rsidRPr="00982646" w:rsidRDefault="0007254D" w:rsidP="00AB6B39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(MM/YYYY – MM/YYYY)</w:t>
            </w:r>
          </w:p>
        </w:tc>
      </w:tr>
      <w:tr w:rsidR="0007254D" w:rsidRPr="00982646" w14:paraId="3180151E" w14:textId="77777777" w:rsidTr="00AB6B39">
        <w:tc>
          <w:tcPr>
            <w:tcW w:w="2407" w:type="dxa"/>
          </w:tcPr>
          <w:p w14:paraId="4046D2E1" w14:textId="06D8079E" w:rsidR="0007254D" w:rsidRPr="00982646" w:rsidRDefault="0007254D" w:rsidP="00AB6B39">
            <w:pPr>
              <w:rPr>
                <w:rFonts w:cs="Arial"/>
                <w:szCs w:val="20"/>
              </w:rPr>
            </w:pPr>
            <w:r w:rsidRPr="00481A4C">
              <w:rPr>
                <w:szCs w:val="20"/>
                <w:highlight w:val="lightGray"/>
              </w:rPr>
              <w:t>Add or delete rows as needed</w:t>
            </w:r>
            <w:r w:rsidR="00D55136">
              <w:rPr>
                <w:szCs w:val="20"/>
                <w:highlight w:val="lightGray"/>
              </w:rPr>
              <w:t>.</w:t>
            </w:r>
          </w:p>
        </w:tc>
        <w:tc>
          <w:tcPr>
            <w:tcW w:w="4929" w:type="dxa"/>
          </w:tcPr>
          <w:p w14:paraId="7814EB4F" w14:textId="77777777" w:rsidR="0007254D" w:rsidRPr="00982646" w:rsidRDefault="0007254D" w:rsidP="00AB6B39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2407" w:type="dxa"/>
          </w:tcPr>
          <w:p w14:paraId="55943347" w14:textId="77777777" w:rsidR="0007254D" w:rsidRPr="00982646" w:rsidRDefault="0007254D" w:rsidP="00AB6B39">
            <w:pPr>
              <w:rPr>
                <w:rFonts w:cs="Arial"/>
                <w:szCs w:val="20"/>
              </w:rPr>
            </w:pPr>
          </w:p>
        </w:tc>
      </w:tr>
    </w:tbl>
    <w:p w14:paraId="19B6F013" w14:textId="77777777" w:rsidR="0007254D" w:rsidRDefault="0007254D" w:rsidP="0007254D">
      <w:pPr>
        <w:jc w:val="both"/>
        <w:rPr>
          <w:b/>
          <w:u w:val="single"/>
        </w:rPr>
      </w:pPr>
    </w:p>
    <w:p w14:paraId="1A24CA05" w14:textId="77777777" w:rsidR="0007254D" w:rsidRPr="00DE7248" w:rsidRDefault="0007254D" w:rsidP="0007254D">
      <w:pPr>
        <w:jc w:val="both"/>
        <w:rPr>
          <w:b/>
          <w:u w:val="single"/>
          <w:lang w:val="en-US"/>
        </w:rPr>
      </w:pPr>
      <w:r w:rsidRPr="00DE7248">
        <w:rPr>
          <w:b/>
          <w:u w:val="single"/>
          <w:lang w:val="en-US"/>
        </w:rPr>
        <w:t xml:space="preserve">ACHIEVEMENTS </w:t>
      </w:r>
    </w:p>
    <w:p w14:paraId="532E5A22" w14:textId="71DEAE77" w:rsidR="0007254D" w:rsidRPr="0082200F" w:rsidRDefault="0007254D" w:rsidP="0007254D">
      <w:pPr>
        <w:jc w:val="both"/>
        <w:rPr>
          <w:highlight w:val="lightGray"/>
          <w:lang w:val="en-US"/>
        </w:rPr>
      </w:pPr>
      <w:r w:rsidRPr="00452319">
        <w:rPr>
          <w:highlight w:val="lightGray"/>
          <w:lang w:val="en-US"/>
        </w:rPr>
        <w:t xml:space="preserve">Please </w:t>
      </w:r>
      <w:r>
        <w:rPr>
          <w:highlight w:val="lightGray"/>
          <w:lang w:val="en-US"/>
        </w:rPr>
        <w:t>provide details of your achievements (e.g.</w:t>
      </w:r>
      <w:r w:rsidR="0082200F">
        <w:rPr>
          <w:highlight w:val="lightGray"/>
          <w:lang w:val="en-US"/>
        </w:rPr>
        <w:t>,</w:t>
      </w:r>
      <w:r>
        <w:rPr>
          <w:highlight w:val="lightGray"/>
          <w:lang w:val="en-US"/>
        </w:rPr>
        <w:t xml:space="preserve"> prizes and awards</w:t>
      </w:r>
      <w:r w:rsidR="0082200F">
        <w:rPr>
          <w:highlight w:val="lightGray"/>
          <w:lang w:val="en-US"/>
        </w:rPr>
        <w:t>,</w:t>
      </w:r>
      <w:r>
        <w:rPr>
          <w:highlight w:val="lightGray"/>
          <w:lang w:val="en-US"/>
        </w:rPr>
        <w:t xml:space="preserve"> recognitions</w:t>
      </w:r>
      <w:r w:rsidR="0082200F">
        <w:rPr>
          <w:highlight w:val="lightGray"/>
          <w:lang w:val="en-US"/>
        </w:rPr>
        <w:t>,</w:t>
      </w:r>
      <w:r>
        <w:rPr>
          <w:highlight w:val="lightGray"/>
          <w:lang w:val="en-US"/>
        </w:rPr>
        <w:t xml:space="preserve"> invited presentations to peer-reviewed/internationally established conferences</w:t>
      </w:r>
      <w:r w:rsidR="0082200F">
        <w:rPr>
          <w:highlight w:val="lightGray"/>
          <w:lang w:val="en-US"/>
        </w:rPr>
        <w:t>,</w:t>
      </w:r>
      <w:r>
        <w:rPr>
          <w:highlight w:val="lightGray"/>
          <w:lang w:val="en-US"/>
        </w:rPr>
        <w:t xml:space="preserve"> funding received </w:t>
      </w:r>
      <w:r w:rsidR="0082200F">
        <w:rPr>
          <w:highlight w:val="lightGray"/>
          <w:lang w:val="en-US"/>
        </w:rPr>
        <w:t>to date,</w:t>
      </w:r>
      <w:r>
        <w:rPr>
          <w:highlight w:val="lightGray"/>
          <w:lang w:val="en-US"/>
        </w:rPr>
        <w:t xml:space="preserve"> industry collaborations</w:t>
      </w:r>
      <w:r w:rsidR="0082200F">
        <w:rPr>
          <w:highlight w:val="lightGray"/>
          <w:lang w:val="en-US"/>
        </w:rPr>
        <w:t>,</w:t>
      </w:r>
      <w:r>
        <w:rPr>
          <w:highlight w:val="lightGray"/>
          <w:lang w:val="en-US"/>
        </w:rPr>
        <w:t xml:space="preserve"> patents</w:t>
      </w:r>
      <w:r w:rsidR="0082200F">
        <w:rPr>
          <w:highlight w:val="lightGray"/>
          <w:lang w:val="en-US"/>
        </w:rPr>
        <w:t>,</w:t>
      </w:r>
      <w:r>
        <w:rPr>
          <w:highlight w:val="lightGray"/>
          <w:lang w:val="en-US"/>
        </w:rPr>
        <w:t xml:space="preserve"> </w:t>
      </w:r>
      <w:r w:rsidR="0082200F">
        <w:rPr>
          <w:highlight w:val="lightGray"/>
          <w:lang w:val="en-US"/>
        </w:rPr>
        <w:t>supervision</w:t>
      </w:r>
      <w:r>
        <w:rPr>
          <w:highlight w:val="lightGray"/>
          <w:lang w:val="en-US"/>
        </w:rPr>
        <w:t xml:space="preserve"> and mentoring</w:t>
      </w:r>
      <w:r w:rsidR="0082200F">
        <w:rPr>
          <w:highlight w:val="lightGray"/>
          <w:lang w:val="en-US"/>
        </w:rPr>
        <w:t>,</w:t>
      </w:r>
      <w:r>
        <w:rPr>
          <w:highlight w:val="lightGray"/>
          <w:lang w:val="en-US"/>
        </w:rPr>
        <w:t xml:space="preserve"> organisation of conferences in your fi</w:t>
      </w:r>
      <w:r w:rsidR="00D55136">
        <w:rPr>
          <w:highlight w:val="lightGray"/>
          <w:lang w:val="en-US"/>
        </w:rPr>
        <w:t>el</w:t>
      </w:r>
      <w:r>
        <w:rPr>
          <w:highlight w:val="lightGray"/>
          <w:lang w:val="en-US"/>
        </w:rPr>
        <w:t>d of research</w:t>
      </w:r>
      <w:r w:rsidR="0082200F">
        <w:rPr>
          <w:highlight w:val="lightGray"/>
          <w:lang w:val="en-US"/>
        </w:rPr>
        <w:t>, etc.</w:t>
      </w:r>
      <w:r>
        <w:rPr>
          <w:highlight w:val="lightGray"/>
          <w:lang w:val="en-US"/>
        </w:rPr>
        <w:t>)</w:t>
      </w:r>
    </w:p>
    <w:tbl>
      <w:tblPr>
        <w:tblStyle w:val="TableGrid"/>
        <w:tblW w:w="9743" w:type="dxa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743"/>
      </w:tblGrid>
      <w:tr w:rsidR="0007254D" w:rsidRPr="00982646" w14:paraId="2F5727C7" w14:textId="77777777" w:rsidTr="00AB6B39">
        <w:tc>
          <w:tcPr>
            <w:tcW w:w="9743" w:type="dxa"/>
          </w:tcPr>
          <w:p w14:paraId="3444B666" w14:textId="77777777" w:rsidR="0007254D" w:rsidRDefault="0007254D" w:rsidP="00AB6B39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 xml:space="preserve">Add rows as </w:t>
            </w:r>
            <w:proofErr w:type="gramStart"/>
            <w:r w:rsidRPr="00481A4C">
              <w:rPr>
                <w:szCs w:val="20"/>
                <w:highlight w:val="lightGray"/>
              </w:rPr>
              <w:t>needed</w:t>
            </w:r>
            <w:proofErr w:type="gramEnd"/>
          </w:p>
          <w:p w14:paraId="4B163E0C" w14:textId="77777777" w:rsidR="0007254D" w:rsidRPr="00982646" w:rsidRDefault="0007254D" w:rsidP="00AB6B39">
            <w:pPr>
              <w:rPr>
                <w:rFonts w:cs="Arial"/>
                <w:szCs w:val="20"/>
              </w:rPr>
            </w:pPr>
          </w:p>
        </w:tc>
      </w:tr>
    </w:tbl>
    <w:p w14:paraId="3D9DD9D4" w14:textId="77777777" w:rsidR="0007254D" w:rsidRDefault="0007254D" w:rsidP="0007254D">
      <w:pPr>
        <w:jc w:val="both"/>
        <w:rPr>
          <w:b/>
          <w:u w:val="single"/>
        </w:rPr>
      </w:pPr>
    </w:p>
    <w:p w14:paraId="6BBA805E" w14:textId="77777777" w:rsidR="0007254D" w:rsidRPr="0061206D" w:rsidRDefault="0007254D" w:rsidP="0007254D">
      <w:pPr>
        <w:jc w:val="both"/>
        <w:rPr>
          <w:b/>
          <w:u w:val="single"/>
          <w:lang w:val="en-US"/>
        </w:rPr>
      </w:pPr>
      <w:r w:rsidRPr="00DE7248">
        <w:rPr>
          <w:b/>
          <w:u w:val="single"/>
          <w:lang w:val="en-US"/>
        </w:rPr>
        <w:t xml:space="preserve">LIST OF MOST RELEVANT PUBLICATIONS </w:t>
      </w:r>
    </w:p>
    <w:p w14:paraId="6CDB74A1" w14:textId="3E68DC6A" w:rsidR="0007254D" w:rsidRPr="0061206D" w:rsidRDefault="0007254D" w:rsidP="0007254D">
      <w:pPr>
        <w:jc w:val="both"/>
      </w:pPr>
      <w:r w:rsidRPr="0061206D">
        <w:rPr>
          <w:bCs/>
          <w:highlight w:val="lightGray"/>
        </w:rPr>
        <w:t xml:space="preserve">Publications </w:t>
      </w:r>
      <w:r w:rsidRPr="0061206D">
        <w:rPr>
          <w:highlight w:val="lightGray"/>
        </w:rPr>
        <w:t>in peer-reviewed scientific journals, peer-reviewed conference proceedings</w:t>
      </w:r>
      <w:r>
        <w:rPr>
          <w:highlight w:val="lightGray"/>
        </w:rPr>
        <w:t xml:space="preserve">, </w:t>
      </w:r>
      <w:r w:rsidRPr="0061206D">
        <w:rPr>
          <w:highlight w:val="lightGray"/>
        </w:rPr>
        <w:t>monographs</w:t>
      </w:r>
      <w:r>
        <w:rPr>
          <w:highlight w:val="lightGray"/>
        </w:rPr>
        <w:t>, book chapter</w:t>
      </w:r>
      <w:r w:rsidR="0082200F">
        <w:rPr>
          <w:highlight w:val="lightGray"/>
        </w:rPr>
        <w:t>s, etc</w:t>
      </w:r>
      <w:r w:rsidRPr="0061206D">
        <w:rPr>
          <w:highlight w:val="lightGray"/>
        </w:rPr>
        <w:t>.</w:t>
      </w:r>
      <w:r>
        <w:t xml:space="preserve"> </w:t>
      </w:r>
    </w:p>
    <w:p w14:paraId="3A1646A4" w14:textId="77777777" w:rsidR="0007254D" w:rsidRDefault="0007254D" w:rsidP="0007254D">
      <w:pPr>
        <w:jc w:val="both"/>
        <w:rPr>
          <w:b/>
          <w:u w:val="single"/>
        </w:rPr>
      </w:pPr>
    </w:p>
    <w:p w14:paraId="2EF6FEB8" w14:textId="77777777" w:rsidR="00BF1FCB" w:rsidRDefault="00BF1FCB" w:rsidP="005913B4">
      <w:pPr>
        <w:rPr>
          <w:b/>
          <w:highlight w:val="lightGray"/>
          <w:u w:val="single"/>
        </w:rPr>
      </w:pPr>
    </w:p>
    <w:p w14:paraId="2463DCFC" w14:textId="77777777" w:rsidR="00BF1FCB" w:rsidRDefault="00BF1FCB" w:rsidP="005913B4">
      <w:pPr>
        <w:rPr>
          <w:b/>
          <w:bCs/>
        </w:rPr>
      </w:pPr>
    </w:p>
    <w:p w14:paraId="27A38F6E" w14:textId="77777777" w:rsidR="001B2DE0" w:rsidRPr="00870AB5" w:rsidRDefault="001B2DE0" w:rsidP="005913B4">
      <w:pPr>
        <w:rPr>
          <w:rFonts w:cs="Arial"/>
          <w:szCs w:val="20"/>
        </w:rPr>
      </w:pPr>
    </w:p>
    <w:sectPr w:rsidR="001B2DE0" w:rsidRPr="00870AB5" w:rsidSect="005868B5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851" w:right="1134" w:bottom="851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DB72A" w14:textId="77777777" w:rsidR="00E765EA" w:rsidRDefault="00E765EA" w:rsidP="004F3549">
      <w:pPr>
        <w:spacing w:after="0"/>
      </w:pPr>
      <w:r>
        <w:separator/>
      </w:r>
    </w:p>
  </w:endnote>
  <w:endnote w:type="continuationSeparator" w:id="0">
    <w:p w14:paraId="49F43672" w14:textId="77777777" w:rsidR="00E765EA" w:rsidRDefault="00E765EA" w:rsidP="004F3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1842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F2945A" w14:textId="7D2B695C" w:rsidR="001A61EC" w:rsidRDefault="001A61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976CF3" w14:textId="77777777" w:rsidR="001A61EC" w:rsidRDefault="001A61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15712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C23B2" w14:textId="150D4A06" w:rsidR="001A61EC" w:rsidRDefault="001A61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8145CE" w14:textId="77777777" w:rsidR="00F45850" w:rsidRDefault="00F45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70FA3" w14:textId="77777777" w:rsidR="00E765EA" w:rsidRDefault="00E765EA" w:rsidP="004F3549">
      <w:pPr>
        <w:spacing w:after="0"/>
      </w:pPr>
      <w:r>
        <w:separator/>
      </w:r>
    </w:p>
  </w:footnote>
  <w:footnote w:type="continuationSeparator" w:id="0">
    <w:p w14:paraId="0DBF8B3F" w14:textId="77777777" w:rsidR="00E765EA" w:rsidRDefault="00E765EA" w:rsidP="004F35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91B2C" w14:textId="77777777" w:rsidR="004F3549" w:rsidRPr="00F12883" w:rsidRDefault="004F3549" w:rsidP="005868B5">
    <w:pPr>
      <w:pStyle w:val="Header"/>
      <w:jc w:val="center"/>
      <w:rPr>
        <w:sz w:val="16"/>
        <w:szCs w:val="16"/>
      </w:rPr>
    </w:pPr>
  </w:p>
  <w:p w14:paraId="5A440DDF" w14:textId="77777777" w:rsidR="004F3549" w:rsidRPr="00F12883" w:rsidRDefault="004F3549" w:rsidP="004F3549">
    <w:pPr>
      <w:pStyle w:val="Header"/>
      <w:jc w:val="cent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07"/>
      <w:gridCol w:w="2407"/>
      <w:gridCol w:w="2407"/>
      <w:gridCol w:w="2407"/>
    </w:tblGrid>
    <w:tr w:rsidR="00D55136" w14:paraId="2FAB32F7" w14:textId="77777777" w:rsidTr="006932E6">
      <w:trPr>
        <w:jc w:val="center"/>
      </w:trPr>
      <w:tc>
        <w:tcPr>
          <w:tcW w:w="2407" w:type="dxa"/>
          <w:vAlign w:val="center"/>
        </w:tcPr>
        <w:p w14:paraId="219DD7E0" w14:textId="77777777" w:rsidR="00D55136" w:rsidRDefault="00D55136" w:rsidP="00D55136">
          <w:pPr>
            <w:pStyle w:val="Header"/>
            <w:jc w:val="center"/>
            <w:rPr>
              <w:b/>
              <w:bCs/>
              <w:szCs w:val="20"/>
            </w:rPr>
          </w:pPr>
          <w:r>
            <w:rPr>
              <w:b/>
              <w:bCs/>
              <w:noProof/>
              <w:szCs w:val="20"/>
            </w:rPr>
            <w:drawing>
              <wp:inline distT="0" distB="0" distL="0" distR="0" wp14:anchorId="55CEF177" wp14:editId="7F1243DC">
                <wp:extent cx="1081460" cy="608503"/>
                <wp:effectExtent l="0" t="0" r="0" b="0"/>
                <wp:docPr id="446952757" name="Picture 4469527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00584530" name="Picture 2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671" cy="6322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07" w:type="dxa"/>
          <w:vAlign w:val="center"/>
        </w:tcPr>
        <w:p w14:paraId="3F6F7E92" w14:textId="77777777" w:rsidR="00D55136" w:rsidRDefault="00D55136" w:rsidP="00D55136">
          <w:pPr>
            <w:pStyle w:val="Header"/>
            <w:rPr>
              <w:b/>
              <w:bCs/>
              <w:szCs w:val="20"/>
            </w:rPr>
          </w:pPr>
          <w:r>
            <w:rPr>
              <w:b/>
              <w:bCs/>
              <w:noProof/>
              <w:szCs w:val="20"/>
            </w:rPr>
            <w:drawing>
              <wp:inline distT="0" distB="0" distL="0" distR="0" wp14:anchorId="7AC242C2" wp14:editId="098805CA">
                <wp:extent cx="1209675" cy="552450"/>
                <wp:effectExtent l="0" t="0" r="9525" b="0"/>
                <wp:docPr id="1570944846" name="Picture 1570944846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17834075" name="Picture 4" descr="Logo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09675" cy="552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3578AD8" w14:textId="77777777" w:rsidR="00D55136" w:rsidRDefault="00D55136" w:rsidP="00D55136">
          <w:pPr>
            <w:pStyle w:val="Header"/>
            <w:jc w:val="center"/>
            <w:rPr>
              <w:b/>
              <w:bCs/>
              <w:szCs w:val="20"/>
            </w:rPr>
          </w:pPr>
        </w:p>
      </w:tc>
      <w:tc>
        <w:tcPr>
          <w:tcW w:w="2407" w:type="dxa"/>
          <w:vAlign w:val="center"/>
        </w:tcPr>
        <w:p w14:paraId="40765836" w14:textId="77777777" w:rsidR="00D55136" w:rsidRDefault="00D55136" w:rsidP="00D55136">
          <w:pPr>
            <w:pStyle w:val="Header"/>
            <w:jc w:val="center"/>
            <w:rPr>
              <w:b/>
              <w:bCs/>
              <w:szCs w:val="20"/>
            </w:rPr>
          </w:pPr>
          <w:r>
            <w:rPr>
              <w:b/>
              <w:bCs/>
              <w:noProof/>
              <w:szCs w:val="20"/>
            </w:rPr>
            <w:drawing>
              <wp:inline distT="0" distB="0" distL="0" distR="0" wp14:anchorId="4252CCDB" wp14:editId="7D89C96B">
                <wp:extent cx="909310" cy="606458"/>
                <wp:effectExtent l="0" t="0" r="5715" b="3175"/>
                <wp:docPr id="141398030" name="Picture 141398030" descr="Background patter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8276063" name="Picture 5" descr="Background pattern&#10;&#10;Description automatically generated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3588" cy="622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07" w:type="dxa"/>
          <w:vAlign w:val="center"/>
        </w:tcPr>
        <w:p w14:paraId="1722DDFF" w14:textId="77777777" w:rsidR="00D55136" w:rsidRDefault="00D55136" w:rsidP="00D55136">
          <w:pPr>
            <w:pStyle w:val="Header"/>
            <w:rPr>
              <w:b/>
              <w:bCs/>
              <w:szCs w:val="20"/>
            </w:rPr>
          </w:pPr>
          <w:r>
            <w:rPr>
              <w:b/>
              <w:bCs/>
              <w:noProof/>
              <w:szCs w:val="20"/>
            </w:rPr>
            <w:drawing>
              <wp:inline distT="0" distB="0" distL="0" distR="0" wp14:anchorId="2A01023D" wp14:editId="03BF9516">
                <wp:extent cx="1186791" cy="314006"/>
                <wp:effectExtent l="0" t="0" r="0" b="0"/>
                <wp:docPr id="2064126001" name="Picture 2064126001" descr="A close up of a logo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49880204" name="Picture 3" descr="A close up of a logo&#10;&#10;Description automatically generated with medium confidenc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2277" cy="3313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CF7EC86" w14:textId="23BE006C" w:rsidR="00D90734" w:rsidRDefault="00D90734" w:rsidP="005868B5">
    <w:pPr>
      <w:pStyle w:val="Header"/>
      <w:jc w:val="center"/>
      <w:rPr>
        <w:b/>
        <w:bCs/>
        <w:szCs w:val="20"/>
      </w:rPr>
    </w:pPr>
  </w:p>
  <w:p w14:paraId="2AAAF3E4" w14:textId="05258F52" w:rsidR="005868B5" w:rsidRPr="00BE4411" w:rsidRDefault="00103E31" w:rsidP="005868B5">
    <w:pPr>
      <w:pStyle w:val="Header"/>
      <w:jc w:val="center"/>
      <w:rPr>
        <w:b/>
        <w:bCs/>
        <w:szCs w:val="20"/>
      </w:rPr>
    </w:pPr>
    <w:proofErr w:type="spellStart"/>
    <w:r w:rsidRPr="00BE4411">
      <w:rPr>
        <w:b/>
        <w:bCs/>
        <w:szCs w:val="20"/>
      </w:rPr>
      <w:t>SyMeCo</w:t>
    </w:r>
    <w:proofErr w:type="spellEnd"/>
    <w:r w:rsidRPr="00BE4411">
      <w:rPr>
        <w:b/>
        <w:bCs/>
        <w:szCs w:val="20"/>
      </w:rPr>
      <w:t xml:space="preserve"> </w:t>
    </w:r>
    <w:r w:rsidR="005868B5" w:rsidRPr="00BE4411">
      <w:rPr>
        <w:b/>
        <w:bCs/>
        <w:szCs w:val="20"/>
      </w:rPr>
      <w:t xml:space="preserve">FELLOWSHIP PROGRAMME </w:t>
    </w:r>
  </w:p>
  <w:p w14:paraId="7B5B4DE9" w14:textId="1C9CB1CF" w:rsidR="005868B5" w:rsidRPr="00BE4411" w:rsidRDefault="005868B5" w:rsidP="005868B5">
    <w:pPr>
      <w:pStyle w:val="Header"/>
      <w:jc w:val="center"/>
      <w:rPr>
        <w:b/>
        <w:bCs/>
        <w:szCs w:val="20"/>
      </w:rPr>
    </w:pPr>
    <w:r w:rsidRPr="00BE4411">
      <w:rPr>
        <w:b/>
        <w:bCs/>
        <w:szCs w:val="20"/>
      </w:rPr>
      <w:t xml:space="preserve">PART </w:t>
    </w:r>
    <w:r w:rsidR="005913B4">
      <w:rPr>
        <w:b/>
        <w:bCs/>
        <w:szCs w:val="20"/>
      </w:rPr>
      <w:t>C</w:t>
    </w:r>
    <w:r w:rsidRPr="00BE4411">
      <w:rPr>
        <w:b/>
        <w:bCs/>
        <w:szCs w:val="20"/>
      </w:rPr>
      <w:t xml:space="preserve"> – </w:t>
    </w:r>
    <w:r w:rsidR="005913B4">
      <w:rPr>
        <w:b/>
        <w:bCs/>
        <w:szCs w:val="20"/>
      </w:rPr>
      <w:t>CV</w:t>
    </w:r>
  </w:p>
  <w:p w14:paraId="78C8ECE9" w14:textId="77777777" w:rsidR="00F12883" w:rsidRDefault="00F128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2207D"/>
    <w:multiLevelType w:val="hybridMultilevel"/>
    <w:tmpl w:val="D5B64C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63B52"/>
    <w:multiLevelType w:val="hybridMultilevel"/>
    <w:tmpl w:val="43D6D31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469FA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449682D"/>
    <w:multiLevelType w:val="hybridMultilevel"/>
    <w:tmpl w:val="07861E64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0655D2"/>
    <w:multiLevelType w:val="hybridMultilevel"/>
    <w:tmpl w:val="43D6D3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0225546">
    <w:abstractNumId w:val="2"/>
  </w:num>
  <w:num w:numId="2" w16cid:durableId="1857571750">
    <w:abstractNumId w:val="0"/>
  </w:num>
  <w:num w:numId="3" w16cid:durableId="1087847405">
    <w:abstractNumId w:val="3"/>
  </w:num>
  <w:num w:numId="4" w16cid:durableId="1817602042">
    <w:abstractNumId w:val="1"/>
  </w:num>
  <w:num w:numId="5" w16cid:durableId="636490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TE0NTU2NzUzNjNQ0lEKTi0uzszPAykwrgUAeuVsBiwAAAA="/>
  </w:docVars>
  <w:rsids>
    <w:rsidRoot w:val="006E7A5D"/>
    <w:rsid w:val="00020F27"/>
    <w:rsid w:val="000269A1"/>
    <w:rsid w:val="0007254D"/>
    <w:rsid w:val="000A2527"/>
    <w:rsid w:val="000A4AEB"/>
    <w:rsid w:val="000A4D27"/>
    <w:rsid w:val="00103E31"/>
    <w:rsid w:val="001122B3"/>
    <w:rsid w:val="00186B21"/>
    <w:rsid w:val="001A61EC"/>
    <w:rsid w:val="001B2DE0"/>
    <w:rsid w:val="001E09D0"/>
    <w:rsid w:val="001F0E8E"/>
    <w:rsid w:val="001F77AA"/>
    <w:rsid w:val="001F7EBB"/>
    <w:rsid w:val="00203D93"/>
    <w:rsid w:val="0020706D"/>
    <w:rsid w:val="002248C1"/>
    <w:rsid w:val="00242244"/>
    <w:rsid w:val="0027265C"/>
    <w:rsid w:val="00292ED4"/>
    <w:rsid w:val="002C0919"/>
    <w:rsid w:val="002F4678"/>
    <w:rsid w:val="0030033A"/>
    <w:rsid w:val="0031415F"/>
    <w:rsid w:val="0035243D"/>
    <w:rsid w:val="0036153B"/>
    <w:rsid w:val="0036340B"/>
    <w:rsid w:val="00366161"/>
    <w:rsid w:val="003D7934"/>
    <w:rsid w:val="003F3E78"/>
    <w:rsid w:val="004174BB"/>
    <w:rsid w:val="00433C00"/>
    <w:rsid w:val="004C5090"/>
    <w:rsid w:val="004F3549"/>
    <w:rsid w:val="004F6B53"/>
    <w:rsid w:val="00505C0F"/>
    <w:rsid w:val="00534B44"/>
    <w:rsid w:val="00576A5B"/>
    <w:rsid w:val="005771E1"/>
    <w:rsid w:val="005868B5"/>
    <w:rsid w:val="005913B4"/>
    <w:rsid w:val="0060596B"/>
    <w:rsid w:val="00631253"/>
    <w:rsid w:val="00631F76"/>
    <w:rsid w:val="00645E04"/>
    <w:rsid w:val="0065151C"/>
    <w:rsid w:val="00674F51"/>
    <w:rsid w:val="006A377C"/>
    <w:rsid w:val="006A46AA"/>
    <w:rsid w:val="006B6F87"/>
    <w:rsid w:val="006C6C14"/>
    <w:rsid w:val="006E62AD"/>
    <w:rsid w:val="006E7A5D"/>
    <w:rsid w:val="006F472C"/>
    <w:rsid w:val="0074167C"/>
    <w:rsid w:val="007849DB"/>
    <w:rsid w:val="00786C34"/>
    <w:rsid w:val="007C79D3"/>
    <w:rsid w:val="007D008F"/>
    <w:rsid w:val="007D4F3E"/>
    <w:rsid w:val="007F7A62"/>
    <w:rsid w:val="00801631"/>
    <w:rsid w:val="008177AA"/>
    <w:rsid w:val="008216C2"/>
    <w:rsid w:val="0082200F"/>
    <w:rsid w:val="00854EB2"/>
    <w:rsid w:val="0086015E"/>
    <w:rsid w:val="0086695E"/>
    <w:rsid w:val="00870AB5"/>
    <w:rsid w:val="008762D8"/>
    <w:rsid w:val="008B38E0"/>
    <w:rsid w:val="008C4AE2"/>
    <w:rsid w:val="008D0B6F"/>
    <w:rsid w:val="008E21F3"/>
    <w:rsid w:val="008F36C7"/>
    <w:rsid w:val="009021F4"/>
    <w:rsid w:val="00921C12"/>
    <w:rsid w:val="00965734"/>
    <w:rsid w:val="00A46867"/>
    <w:rsid w:val="00A6068A"/>
    <w:rsid w:val="00A6085F"/>
    <w:rsid w:val="00A80217"/>
    <w:rsid w:val="00A82F53"/>
    <w:rsid w:val="00A9188A"/>
    <w:rsid w:val="00AA20F2"/>
    <w:rsid w:val="00AB3761"/>
    <w:rsid w:val="00AD1FB5"/>
    <w:rsid w:val="00AD7012"/>
    <w:rsid w:val="00AF4054"/>
    <w:rsid w:val="00BE4411"/>
    <w:rsid w:val="00BF1FCB"/>
    <w:rsid w:val="00C52DB6"/>
    <w:rsid w:val="00C566CD"/>
    <w:rsid w:val="00C71A8D"/>
    <w:rsid w:val="00C76DE3"/>
    <w:rsid w:val="00C86AE4"/>
    <w:rsid w:val="00CD6460"/>
    <w:rsid w:val="00D04C4A"/>
    <w:rsid w:val="00D1073F"/>
    <w:rsid w:val="00D54A50"/>
    <w:rsid w:val="00D55136"/>
    <w:rsid w:val="00D90734"/>
    <w:rsid w:val="00DC715E"/>
    <w:rsid w:val="00DC7A5C"/>
    <w:rsid w:val="00E0231D"/>
    <w:rsid w:val="00E05144"/>
    <w:rsid w:val="00E15744"/>
    <w:rsid w:val="00E23C39"/>
    <w:rsid w:val="00E765EA"/>
    <w:rsid w:val="00E76F5A"/>
    <w:rsid w:val="00E932AD"/>
    <w:rsid w:val="00E94469"/>
    <w:rsid w:val="00EB039F"/>
    <w:rsid w:val="00EB63C7"/>
    <w:rsid w:val="00EF22D0"/>
    <w:rsid w:val="00EF7BE6"/>
    <w:rsid w:val="00F12883"/>
    <w:rsid w:val="00F12DBF"/>
    <w:rsid w:val="00F23F21"/>
    <w:rsid w:val="00F45850"/>
    <w:rsid w:val="00F71B01"/>
    <w:rsid w:val="00F74134"/>
    <w:rsid w:val="00F771B5"/>
    <w:rsid w:val="00F8303C"/>
    <w:rsid w:val="00F95388"/>
    <w:rsid w:val="00FB0AB1"/>
    <w:rsid w:val="00FF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09D3CF"/>
  <w15:chartTrackingRefBased/>
  <w15:docId w15:val="{B13C0FBC-A97F-4B96-BDA3-F7111A6C1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HAnsi"/>
        <w:kern w:val="24"/>
        <w:szCs w:val="24"/>
        <w:lang w:val="en-IE" w:eastAsia="en-US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08F"/>
  </w:style>
  <w:style w:type="paragraph" w:styleId="Heading1">
    <w:name w:val="heading 1"/>
    <w:basedOn w:val="Normal"/>
    <w:next w:val="Normal"/>
    <w:link w:val="Heading1Char"/>
    <w:uiPriority w:val="9"/>
    <w:qFormat/>
    <w:rsid w:val="00BF1F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A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3549"/>
  </w:style>
  <w:style w:type="paragraph" w:styleId="Footer">
    <w:name w:val="footer"/>
    <w:basedOn w:val="Normal"/>
    <w:link w:val="Foot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3549"/>
  </w:style>
  <w:style w:type="paragraph" w:styleId="ListParagraph">
    <w:name w:val="List Paragraph"/>
    <w:basedOn w:val="Normal"/>
    <w:uiPriority w:val="99"/>
    <w:qFormat/>
    <w:rsid w:val="004F35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F4054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054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05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F78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B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F1F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003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42A40-BA7A-4B44-8D29-371B3D022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.Clohessy</dc:creator>
  <cp:keywords/>
  <dc:description/>
  <cp:lastModifiedBy>Mariana.Clohessy</cp:lastModifiedBy>
  <cp:revision>5</cp:revision>
  <dcterms:created xsi:type="dcterms:W3CDTF">2023-03-27T14:11:00Z</dcterms:created>
  <dcterms:modified xsi:type="dcterms:W3CDTF">2023-06-30T10:14:00Z</dcterms:modified>
</cp:coreProperties>
</file>